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Heading4"/>
      </w:pPr>
      <w:bookmarkStart w:id="50" w:name="为什么要离职"/>
      <w:bookmarkEnd w:id="50"/>
      <w:r>
        <w:t xml:space="preserve">为什么要离职?</w:t>
      </w:r>
    </w:p>
    <w:p>
      <w:pPr>
        <w:pStyle w:val="FirstParagraph"/>
      </w:pPr>
      <w:r>
        <w:t xml:space="preserve">回答提示：</w:t>
      </w:r>
    </w:p>
    <w:p>
      <w:pPr>
        <w:pStyle w:val="BodyText"/>
      </w:pPr>
      <w:r>
        <w:t xml:space="preserve">①回答这个问题时一定要小心，就算在前一个工作受到再大的委屈，对公司有多少的怨言，都千万不要表现出来，尤其要避免对公司本身主管的批评，避免面试官的负面情绪及印象；建议此时最好的回答方式是将问题归咎在自己身上，例如觉得工作没有学习发展的空间，自己想在面试工作的相关产业中多加学习，或是前一份工作与自己的生涯规划不合等等，回答的答案最好是积极正面的。</w:t>
      </w:r>
    </w:p>
    <w:p>
      <w:pPr>
        <w:pStyle w:val="BodyText"/>
      </w:pPr>
      <w:r>
        <w:t xml:space="preserve">②我希望能获得一份更好的工作，如果机会来临，我会抓住；我觉得目前的工作，已经达到顶峰，即沒有升迁机会。</w:t>
      </w:r>
    </w:p>
    <w:p>
      <w:pPr>
        <w:pStyle w:val="Heading4"/>
      </w:pPr>
      <w:bookmarkStart w:id="51" w:name="您在前一家公司的离职原因是什么"/>
      <w:bookmarkEnd w:id="51"/>
      <w:r>
        <w:t xml:space="preserve">您在前一家公司的离职原因是什么？</w:t>
      </w:r>
    </w:p>
    <w:p>
      <w:pPr>
        <w:pStyle w:val="FirstParagraph"/>
      </w:pPr>
      <w:r>
        <w:t xml:space="preserve">回答提示：</w:t>
      </w:r>
    </w:p>
    <w:p>
      <w:pPr>
        <w:pStyle w:val="BodyText"/>
      </w:pPr>
      <w:r>
        <w:t xml:space="preserve">①最重要的是：应聘者要使找招聘单位相信，应聘者在过往的单位的“离职原因”在此家招聘单位里不存在；</w:t>
      </w:r>
    </w:p>
    <w:p>
      <w:pPr>
        <w:pStyle w:val="BodyText"/>
      </w:pPr>
      <w:r>
        <w:t xml:space="preserve">②避免把“离职原因”说得太详细、太具体；</w:t>
      </w:r>
    </w:p>
    <w:p>
      <w:pPr>
        <w:pStyle w:val="BodyText"/>
      </w:pPr>
      <w:r>
        <w:t xml:space="preserve">③不能掺杂主观的负面感受，如“太辛苦”、“人际关系复杂”、“管理太混乱”、“公司不重视人才”、“公司排斥我们某某的员工”等；</w:t>
      </w:r>
    </w:p>
    <w:p>
      <w:pPr>
        <w:pStyle w:val="BodyText"/>
      </w:pPr>
      <w:r>
        <w:t xml:space="preserve">④但也不能躲闪、回避，如“想换换环境”、“个人原因”等；</w:t>
      </w:r>
    </w:p>
    <w:p>
      <w:pPr>
        <w:pStyle w:val="BodyText"/>
      </w:pPr>
      <w:r>
        <w:t xml:space="preserve">⑤不能涉及自己负面的人格特征，如不诚实、懒惰、缺乏责任感、不随和等；</w:t>
      </w:r>
    </w:p>
    <w:p>
      <w:pPr>
        <w:pStyle w:val="BodyText"/>
      </w:pPr>
      <w:r>
        <w:t xml:space="preserve">⑥尽量使解释的理由为应聘者个人形象添彩；</w:t>
      </w:r>
    </w:p>
    <w:p>
      <w:pPr>
        <w:pStyle w:val="BodyText"/>
      </w:pPr>
      <w:r>
        <w:t xml:space="preserve">⑦相关例子：如“我离职是因为这家公司倒闭；我在公司工作了三年多，有较深的感情；从去年始，由于市场形势突变，公司的局面急转直下；到眼下这一步我觉得很遗憾，但还要面对显示，重新寻找能发挥我能力的舞台。”同一个面试问题并非只有一个答案，而同一个答案并不是在任何面试场合都有效，关键在应聘者掌握了规律后，对面试的具体情况进行把握，有意识地揣摩面试官提出问题的心理背景，然后投其所好。</w:t>
      </w:r>
    </w:p>
    <w:p>
      <w:pPr>
        <w:pStyle w:val="BodyText"/>
      </w:pPr>
      <w:r>
        <w:t xml:space="preserve">分析：除非是薪资太低，或者是最初的工作，否则不要用薪资作为理由。“求发展”也被考官听得太多，离职理由要根据每个人的真实离职理由来设计，但是在回答时一定要表现得真诚。实在想不出来的时候，家在外地可以说是因为家中有事，须请假几个月，公司又不可能准假，所以辞职。这个答案一般面试官还能接受。</w:t>
      </w:r>
    </w:p>
    <w:p>
      <w:pPr>
        <w:pStyle w:val="Compact"/>
        <w:numPr>
          <w:numId w:val="1008"/>
          <w:ilvl w:val="0"/>
        </w:numPr>
      </w:pPr>
      <w:r>
        <w:t xml:space="preserve">欢迎关注微信公众号,长期推荐技术文章和技术视频</w:t>
      </w:r>
    </w:p>
    <w:p>
      <w:pPr>
        <w:pStyle w:val="FirstParagraph"/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3126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da7e5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17Z</dcterms:created>
  <dcterms:modified xsi:type="dcterms:W3CDTF">2022-06-04T07:10:17Z</dcterms:modified>
</cp:coreProperties>
</file>